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27894" w14:textId="77777777" w:rsidR="00127077" w:rsidRDefault="00127077" w:rsidP="00127077">
      <w:pPr>
        <w:pStyle w:val="Quote"/>
        <w:spacing w:before="0" w:after="0"/>
        <w:rPr>
          <w:b/>
          <w:bCs/>
          <w:i w:val="0"/>
          <w:iCs w:val="0"/>
          <w:color w:val="000000" w:themeColor="text1"/>
          <w:sz w:val="30"/>
          <w:szCs w:val="30"/>
        </w:rPr>
      </w:pPr>
      <w:r w:rsidRPr="00AD10FC">
        <w:rPr>
          <w:b/>
          <w:bCs/>
          <w:i w:val="0"/>
          <w:iCs w:val="0"/>
          <w:color w:val="000000" w:themeColor="text1"/>
          <w:sz w:val="30"/>
          <w:szCs w:val="30"/>
        </w:rPr>
        <w:t>Hansel Union Consulting, PLLC</w:t>
      </w:r>
    </w:p>
    <w:p w14:paraId="7CF88B4C" w14:textId="36AF2E66" w:rsidR="00127077" w:rsidRPr="00066734" w:rsidRDefault="00127077" w:rsidP="00127077">
      <w:pPr>
        <w:jc w:val="center"/>
        <w:textAlignment w:val="baseline"/>
        <w:outlineLvl w:val="0"/>
        <w:rPr>
          <w:color w:val="000000" w:themeColor="text1"/>
          <w:kern w:val="36"/>
        </w:rPr>
      </w:pPr>
      <w:r w:rsidRPr="00066734">
        <w:rPr>
          <w:color w:val="000000" w:themeColor="text1"/>
          <w:kern w:val="36"/>
        </w:rPr>
        <w:t>640 North Street, Portsmouth VA  23704</w:t>
      </w:r>
      <w:r>
        <w:rPr>
          <w:color w:val="000000" w:themeColor="text1"/>
          <w:kern w:val="36"/>
        </w:rPr>
        <w:t xml:space="preserve">   </w:t>
      </w:r>
    </w:p>
    <w:p w14:paraId="6604D207" w14:textId="77777777" w:rsidR="00127077" w:rsidRDefault="00127077" w:rsidP="00127077">
      <w:pPr>
        <w:jc w:val="center"/>
        <w:textAlignment w:val="baseline"/>
        <w:outlineLvl w:val="0"/>
        <w:rPr>
          <w:bCs/>
        </w:rPr>
      </w:pPr>
      <w:r w:rsidRPr="00546AB9">
        <w:rPr>
          <w:color w:val="000000" w:themeColor="text1"/>
          <w:kern w:val="36"/>
        </w:rPr>
        <w:t xml:space="preserve">Phone: 757-967-9926  </w:t>
      </w:r>
    </w:p>
    <w:p w14:paraId="61FA3447" w14:textId="77777777" w:rsidR="00127077" w:rsidRPr="000E356E" w:rsidRDefault="00127077" w:rsidP="00127077">
      <w:pPr>
        <w:jc w:val="center"/>
        <w:rPr>
          <w:sz w:val="20"/>
          <w:szCs w:val="20"/>
        </w:rPr>
      </w:pPr>
    </w:p>
    <w:p w14:paraId="56B46A8C" w14:textId="77777777" w:rsidR="00127077" w:rsidRPr="000E356E" w:rsidRDefault="00127077" w:rsidP="00127077">
      <w:pPr>
        <w:jc w:val="center"/>
        <w:rPr>
          <w:b/>
          <w:color w:val="000000" w:themeColor="text1"/>
          <w:sz w:val="26"/>
          <w:szCs w:val="26"/>
        </w:rPr>
      </w:pPr>
      <w:r w:rsidRPr="000E356E">
        <w:rPr>
          <w:b/>
          <w:color w:val="000000" w:themeColor="text1"/>
          <w:sz w:val="26"/>
          <w:szCs w:val="26"/>
        </w:rPr>
        <w:t>Therapeutic Consult Referral Packet</w:t>
      </w:r>
    </w:p>
    <w:p w14:paraId="62686622" w14:textId="77777777" w:rsidR="00127077" w:rsidRPr="001C6B56" w:rsidRDefault="00127077" w:rsidP="00127077">
      <w:pPr>
        <w:jc w:val="center"/>
        <w:rPr>
          <w:b/>
          <w:i/>
          <w:u w:val="single"/>
        </w:rPr>
      </w:pPr>
    </w:p>
    <w:p w14:paraId="5A23080F" w14:textId="0EEE3BD6" w:rsidR="00127077" w:rsidRPr="007D4CD4" w:rsidRDefault="00983549" w:rsidP="00983549">
      <w:r>
        <w:t xml:space="preserve">       ___</w:t>
      </w:r>
      <w:r w:rsidR="00127077" w:rsidRPr="007D4CD4">
        <w:t xml:space="preserve"> Behavioral   </w:t>
      </w:r>
      <w:r w:rsidR="00192D0C" w:rsidRPr="00983549">
        <w:t>_</w:t>
      </w:r>
      <w:r w:rsidR="000E356E" w:rsidRPr="00983549">
        <w:t>_</w:t>
      </w:r>
      <w:r w:rsidR="00192D0C" w:rsidRPr="00983549">
        <w:t xml:space="preserve">_ Recreation   </w:t>
      </w:r>
      <w:r w:rsidR="00127077" w:rsidRPr="00983549">
        <w:t xml:space="preserve"> </w:t>
      </w:r>
      <w:r w:rsidR="000E356E" w:rsidRPr="00983549">
        <w:t>_</w:t>
      </w:r>
      <w:r w:rsidR="00192D0C" w:rsidRPr="00983549">
        <w:t xml:space="preserve">__ Speech   </w:t>
      </w:r>
      <w:r w:rsidR="00127077" w:rsidRPr="00983549">
        <w:t>_</w:t>
      </w:r>
      <w:r w:rsidR="000E356E" w:rsidRPr="00983549">
        <w:t>_</w:t>
      </w:r>
      <w:r w:rsidR="00127077" w:rsidRPr="00983549">
        <w:t xml:space="preserve">_ Occupation   </w:t>
      </w:r>
      <w:bookmarkStart w:id="0" w:name="_Hlk125633222"/>
      <w:r w:rsidR="00192D0C" w:rsidRPr="00983549">
        <w:t>_</w:t>
      </w:r>
      <w:r w:rsidR="000E356E" w:rsidRPr="00983549">
        <w:t>_</w:t>
      </w:r>
      <w:r w:rsidR="00192D0C" w:rsidRPr="00983549">
        <w:t xml:space="preserve">_ Physical </w:t>
      </w:r>
      <w:r>
        <w:t xml:space="preserve"> </w:t>
      </w:r>
      <w:r w:rsidR="00192D0C" w:rsidRPr="00983549">
        <w:t xml:space="preserve"> </w:t>
      </w:r>
      <w:bookmarkEnd w:id="0"/>
      <w:r w:rsidR="003A16C7" w:rsidRPr="00983549">
        <w:t>_</w:t>
      </w:r>
      <w:r>
        <w:t>_</w:t>
      </w:r>
      <w:r w:rsidR="003A16C7" w:rsidRPr="00983549">
        <w:t>_</w:t>
      </w:r>
      <w:r w:rsidR="003A16C7" w:rsidRPr="007D4CD4">
        <w:t xml:space="preserve"> Psycholog</w:t>
      </w:r>
      <w:r w:rsidR="000D69D2">
        <w:t>ical</w:t>
      </w:r>
      <w:r w:rsidR="003A16C7" w:rsidRPr="007D4CD4">
        <w:t xml:space="preserve">  </w:t>
      </w:r>
    </w:p>
    <w:p w14:paraId="0CF8FBE6" w14:textId="77777777" w:rsidR="00127077" w:rsidRPr="007D4CD4" w:rsidRDefault="00127077" w:rsidP="00127077">
      <w:pPr>
        <w:ind w:firstLine="720"/>
      </w:pPr>
    </w:p>
    <w:p w14:paraId="46E44EDE" w14:textId="77777777" w:rsidR="00127077" w:rsidRPr="007D4CD4" w:rsidRDefault="00127077" w:rsidP="00127077">
      <w:pPr>
        <w:rPr>
          <w:u w:val="single"/>
        </w:rPr>
      </w:pPr>
      <w:r w:rsidRPr="007D4CD4">
        <w:rPr>
          <w:u w:val="single"/>
        </w:rPr>
        <w:t xml:space="preserve">Please submit the following information when requesting Therapeutic Consultation through Medicaid Waiver. </w:t>
      </w:r>
    </w:p>
    <w:p w14:paraId="3FB269D9" w14:textId="77777777" w:rsidR="00127077" w:rsidRPr="007D4CD4" w:rsidRDefault="00127077" w:rsidP="00127077"/>
    <w:p w14:paraId="48268F8B" w14:textId="4A6EA247" w:rsidR="00127077" w:rsidRPr="007D4CD4" w:rsidRDefault="00127077" w:rsidP="00127077">
      <w:r w:rsidRPr="007D4CD4">
        <w:t xml:space="preserve">Individual’s Name: _____________________________ </w:t>
      </w:r>
      <w:r w:rsidR="000E356E" w:rsidRPr="007D4CD4">
        <w:t xml:space="preserve">          </w:t>
      </w:r>
      <w:r w:rsidRPr="007D4CD4">
        <w:t>D.O.B________________</w:t>
      </w:r>
      <w:r w:rsidRPr="007D4CD4">
        <w:rPr>
          <w:u w:val="single"/>
        </w:rPr>
        <w:tab/>
      </w:r>
      <w:r w:rsidRPr="007D4CD4">
        <w:rPr>
          <w:u w:val="single"/>
        </w:rPr>
        <w:tab/>
      </w:r>
    </w:p>
    <w:p w14:paraId="6A5CA2E9" w14:textId="77777777" w:rsidR="000E356E" w:rsidRPr="007D4CD4" w:rsidRDefault="000E356E" w:rsidP="00127077">
      <w:pPr>
        <w:rPr>
          <w:sz w:val="18"/>
          <w:szCs w:val="18"/>
        </w:rPr>
      </w:pPr>
    </w:p>
    <w:p w14:paraId="0A5DAD41" w14:textId="77777777" w:rsidR="00127077" w:rsidRPr="007D4CD4" w:rsidRDefault="00127077" w:rsidP="00127077">
      <w:r w:rsidRPr="007D4CD4">
        <w:t xml:space="preserve">Address: </w:t>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r w:rsidRPr="007D4CD4">
        <w:rPr>
          <w:u w:val="single"/>
        </w:rPr>
        <w:tab/>
      </w:r>
    </w:p>
    <w:p w14:paraId="46CC3D5A" w14:textId="77777777" w:rsidR="00127077" w:rsidRPr="007D4CD4" w:rsidRDefault="00127077" w:rsidP="00127077">
      <w:pPr>
        <w:rPr>
          <w:sz w:val="18"/>
          <w:szCs w:val="18"/>
        </w:rPr>
      </w:pPr>
    </w:p>
    <w:p w14:paraId="245A7C04" w14:textId="080BC8F7" w:rsidR="00127077" w:rsidRPr="007D4CD4" w:rsidRDefault="00127077" w:rsidP="00127077">
      <w:r w:rsidRPr="007D4CD4">
        <w:t>Medicaid #: _______________________________________</w:t>
      </w:r>
    </w:p>
    <w:p w14:paraId="4FA1AA36" w14:textId="77777777" w:rsidR="00192D0C" w:rsidRPr="007D4CD4" w:rsidRDefault="00192D0C" w:rsidP="00127077">
      <w:pPr>
        <w:rPr>
          <w:sz w:val="18"/>
          <w:szCs w:val="18"/>
        </w:rPr>
      </w:pPr>
    </w:p>
    <w:p w14:paraId="3E546285" w14:textId="0CB97712" w:rsidR="00127077" w:rsidRPr="007D4CD4" w:rsidRDefault="00127077" w:rsidP="00127077">
      <w:pPr>
        <w:rPr>
          <w:u w:val="single"/>
        </w:rPr>
      </w:pPr>
      <w:r w:rsidRPr="007D4CD4">
        <w:t>CSP Dates: _______ TO ________   Quarterly Dates: _____________________</w:t>
      </w:r>
      <w:r w:rsidRPr="007D4CD4">
        <w:rPr>
          <w:u w:val="single"/>
        </w:rPr>
        <w:tab/>
      </w:r>
      <w:r w:rsidRPr="007D4CD4">
        <w:rPr>
          <w:u w:val="single"/>
        </w:rPr>
        <w:tab/>
      </w:r>
    </w:p>
    <w:p w14:paraId="46546394" w14:textId="77777777" w:rsidR="00127077" w:rsidRPr="007D4CD4" w:rsidRDefault="00127077" w:rsidP="00127077">
      <w:pPr>
        <w:rPr>
          <w:sz w:val="18"/>
          <w:szCs w:val="18"/>
        </w:rPr>
      </w:pPr>
    </w:p>
    <w:p w14:paraId="2E7D07BF" w14:textId="77777777" w:rsidR="00127077" w:rsidRPr="007D4CD4" w:rsidRDefault="00127077" w:rsidP="00127077">
      <w:pPr>
        <w:rPr>
          <w:u w:val="single"/>
        </w:rPr>
      </w:pPr>
      <w:r w:rsidRPr="007D4CD4">
        <w:t>Diagnoses:  _____________________________________________</w:t>
      </w:r>
      <w:r w:rsidRPr="007D4CD4">
        <w:rPr>
          <w:u w:val="single"/>
        </w:rPr>
        <w:tab/>
      </w:r>
      <w:r w:rsidRPr="007D4CD4">
        <w:rPr>
          <w:u w:val="single"/>
        </w:rPr>
        <w:tab/>
      </w:r>
      <w:r w:rsidRPr="007D4CD4">
        <w:rPr>
          <w:u w:val="single"/>
        </w:rPr>
        <w:tab/>
      </w:r>
      <w:r w:rsidRPr="007D4CD4">
        <w:rPr>
          <w:u w:val="single"/>
        </w:rPr>
        <w:tab/>
      </w:r>
    </w:p>
    <w:p w14:paraId="0D9F0235" w14:textId="77777777" w:rsidR="00127077" w:rsidRPr="007D4CD4" w:rsidRDefault="00127077" w:rsidP="00127077">
      <w:pPr>
        <w:rPr>
          <w:sz w:val="18"/>
          <w:szCs w:val="18"/>
        </w:rPr>
      </w:pPr>
    </w:p>
    <w:p w14:paraId="3E9245A3" w14:textId="77777777" w:rsidR="00575A38" w:rsidRPr="00EC6EAF" w:rsidRDefault="00127077" w:rsidP="00575A38">
      <w:pPr>
        <w:rPr>
          <w:u w:val="single"/>
        </w:rPr>
      </w:pPr>
      <w:r w:rsidRPr="007D4CD4">
        <w:t>Brief Reason for Referral</w:t>
      </w:r>
      <w:r w:rsidR="00CA534D">
        <w:t xml:space="preserve"> </w:t>
      </w:r>
      <w:r w:rsidR="00CA534D" w:rsidRPr="0015796A">
        <w:rPr>
          <w:i/>
          <w:iCs/>
          <w:sz w:val="22"/>
          <w:szCs w:val="22"/>
        </w:rPr>
        <w:t>(</w:t>
      </w:r>
      <w:r w:rsidR="00CA534D" w:rsidRPr="0015796A">
        <w:rPr>
          <w:i/>
          <w:iCs/>
          <w:sz w:val="22"/>
          <w:szCs w:val="22"/>
          <w:u w:val="single"/>
        </w:rPr>
        <w:t xml:space="preserve">please </w:t>
      </w:r>
      <w:r w:rsidR="00CA534D" w:rsidRPr="0015796A">
        <w:rPr>
          <w:b/>
          <w:bCs/>
          <w:i/>
          <w:iCs/>
          <w:sz w:val="22"/>
          <w:szCs w:val="22"/>
          <w:u w:val="single"/>
        </w:rPr>
        <w:t>list specific reason(s</w:t>
      </w:r>
      <w:r w:rsidR="00CA534D" w:rsidRPr="0015796A">
        <w:rPr>
          <w:i/>
          <w:iCs/>
          <w:sz w:val="22"/>
          <w:szCs w:val="22"/>
          <w:u w:val="single"/>
        </w:rPr>
        <w:t>) for the services requested</w:t>
      </w:r>
      <w:r w:rsidR="00CA534D" w:rsidRPr="0015796A">
        <w:rPr>
          <w:i/>
          <w:iCs/>
          <w:sz w:val="22"/>
          <w:szCs w:val="22"/>
        </w:rPr>
        <w:t>)</w:t>
      </w:r>
      <w:r w:rsidRPr="0015796A">
        <w:rPr>
          <w:i/>
          <w:iCs/>
          <w:sz w:val="22"/>
          <w:szCs w:val="22"/>
        </w:rPr>
        <w:t>:</w:t>
      </w:r>
      <w:r w:rsidRPr="0015796A">
        <w:rPr>
          <w:sz w:val="22"/>
          <w:szCs w:val="22"/>
        </w:rPr>
        <w:t xml:space="preserve"> </w:t>
      </w:r>
      <w:r w:rsidR="00575A38">
        <w:t>_______________________________________________________________________</w:t>
      </w:r>
      <w:r w:rsidR="00575A38">
        <w:rPr>
          <w:u w:val="single"/>
        </w:rPr>
        <w:tab/>
      </w:r>
      <w:r w:rsidR="00575A38">
        <w:rPr>
          <w:u w:val="single"/>
        </w:rPr>
        <w:tab/>
      </w:r>
    </w:p>
    <w:p w14:paraId="30572B42" w14:textId="3C5D1332" w:rsidR="00127077" w:rsidRPr="00EC6EAF" w:rsidRDefault="00127077" w:rsidP="00127077">
      <w:pPr>
        <w:rPr>
          <w:u w:val="single"/>
        </w:rPr>
      </w:pPr>
      <w:r>
        <w:t>_______________________________________________________________________</w:t>
      </w:r>
      <w:r>
        <w:rPr>
          <w:u w:val="single"/>
        </w:rPr>
        <w:tab/>
      </w:r>
      <w:r>
        <w:rPr>
          <w:u w:val="single"/>
        </w:rPr>
        <w:tab/>
      </w:r>
    </w:p>
    <w:p w14:paraId="1B236117" w14:textId="77777777" w:rsidR="00127077" w:rsidRPr="000E356E" w:rsidRDefault="00127077" w:rsidP="00127077">
      <w:pPr>
        <w:rPr>
          <w:sz w:val="18"/>
          <w:szCs w:val="18"/>
        </w:rPr>
      </w:pPr>
    </w:p>
    <w:p w14:paraId="385C3B54" w14:textId="33B633B4" w:rsidR="007D4CD4" w:rsidRPr="007D4CD4" w:rsidRDefault="007D4CD4" w:rsidP="007D4CD4">
      <w:r w:rsidRPr="007D4CD4">
        <w:t>Communication Supports/How to Support</w:t>
      </w:r>
      <w:r w:rsidRPr="007D4CD4">
        <w:rPr>
          <w:i/>
          <w:iCs/>
        </w:rPr>
        <w:t xml:space="preserve"> </w:t>
      </w:r>
      <w:r w:rsidRPr="0015796A">
        <w:rPr>
          <w:i/>
          <w:iCs/>
          <w:sz w:val="22"/>
          <w:szCs w:val="22"/>
        </w:rPr>
        <w:t>(</w:t>
      </w:r>
      <w:r w:rsidRPr="0015796A">
        <w:rPr>
          <w:i/>
          <w:iCs/>
          <w:sz w:val="22"/>
          <w:szCs w:val="22"/>
          <w:u w:val="single"/>
        </w:rPr>
        <w:t xml:space="preserve">what is the </w:t>
      </w:r>
      <w:r w:rsidRPr="0015796A">
        <w:rPr>
          <w:i/>
          <w:iCs/>
          <w:color w:val="000000"/>
          <w:sz w:val="22"/>
          <w:szCs w:val="22"/>
          <w:u w:val="single"/>
        </w:rPr>
        <w:t xml:space="preserve">best way to support </w:t>
      </w:r>
      <w:r w:rsidR="00983549" w:rsidRPr="0015796A">
        <w:rPr>
          <w:i/>
          <w:iCs/>
          <w:color w:val="000000"/>
          <w:sz w:val="22"/>
          <w:szCs w:val="22"/>
          <w:u w:val="single"/>
        </w:rPr>
        <w:t>the</w:t>
      </w:r>
      <w:r w:rsidRPr="0015796A">
        <w:rPr>
          <w:i/>
          <w:iCs/>
          <w:color w:val="000000"/>
          <w:sz w:val="22"/>
          <w:szCs w:val="22"/>
          <w:u w:val="single"/>
        </w:rPr>
        <w:t xml:space="preserve"> client for communicating with them to ensure they understand what is being said and</w:t>
      </w:r>
      <w:r w:rsidR="00983549" w:rsidRPr="0015796A">
        <w:rPr>
          <w:i/>
          <w:iCs/>
          <w:color w:val="000000"/>
          <w:sz w:val="22"/>
          <w:szCs w:val="22"/>
          <w:u w:val="single"/>
        </w:rPr>
        <w:t xml:space="preserve"> that</w:t>
      </w:r>
      <w:r w:rsidRPr="0015796A">
        <w:rPr>
          <w:i/>
          <w:iCs/>
          <w:color w:val="000000"/>
          <w:sz w:val="22"/>
          <w:szCs w:val="22"/>
          <w:u w:val="single"/>
        </w:rPr>
        <w:t xml:space="preserve"> their needs are being met</w:t>
      </w:r>
      <w:r w:rsidRPr="00983549">
        <w:rPr>
          <w:i/>
          <w:iCs/>
          <w:color w:val="000000"/>
        </w:rPr>
        <w:t>)</w:t>
      </w:r>
      <w:r w:rsidR="00983549" w:rsidRPr="00983549">
        <w:rPr>
          <w:i/>
          <w:iCs/>
          <w:color w:val="000000"/>
        </w:rPr>
        <w:t>:</w:t>
      </w:r>
      <w:r w:rsidRPr="007D4CD4">
        <w:rPr>
          <w:sz w:val="22"/>
          <w:szCs w:val="22"/>
        </w:rPr>
        <w:t xml:space="preserve"> </w:t>
      </w:r>
      <w:r w:rsidRPr="007D4CD4">
        <w:t>___________________________________________________________________________________</w:t>
      </w:r>
    </w:p>
    <w:p w14:paraId="455CE1C1" w14:textId="71DAF113" w:rsidR="007D4CD4" w:rsidRPr="007D4CD4" w:rsidRDefault="007D4CD4" w:rsidP="007D4CD4">
      <w:pPr>
        <w:pStyle w:val="Header"/>
      </w:pPr>
      <w:r w:rsidRPr="007D4CD4">
        <w:t>________________________________________________________________________</w:t>
      </w:r>
      <w:r w:rsidR="00983549">
        <w:t>______</w:t>
      </w:r>
      <w:r w:rsidRPr="007D4CD4">
        <w:t>_____</w:t>
      </w:r>
    </w:p>
    <w:p w14:paraId="09A4A779" w14:textId="77777777" w:rsidR="007D4CD4" w:rsidRPr="00983549" w:rsidRDefault="007D4CD4" w:rsidP="00127077">
      <w:pPr>
        <w:rPr>
          <w:sz w:val="20"/>
          <w:szCs w:val="20"/>
        </w:rPr>
      </w:pPr>
    </w:p>
    <w:p w14:paraId="3750683A" w14:textId="1EADB926" w:rsidR="00127077" w:rsidRPr="007D4CD4" w:rsidRDefault="00127077" w:rsidP="00127077">
      <w:pPr>
        <w:rPr>
          <w:u w:val="single"/>
        </w:rPr>
      </w:pPr>
      <w:r w:rsidRPr="007D4CD4">
        <w:t xml:space="preserve">Case Manager Name: ___________________________    CSB: </w:t>
      </w:r>
      <w:r w:rsidRPr="007D4CD4">
        <w:rPr>
          <w:u w:val="single"/>
        </w:rPr>
        <w:tab/>
      </w:r>
      <w:r w:rsidRPr="007D4CD4">
        <w:rPr>
          <w:u w:val="single"/>
        </w:rPr>
        <w:tab/>
      </w:r>
      <w:r w:rsidRPr="007D4CD4">
        <w:rPr>
          <w:u w:val="single"/>
        </w:rPr>
        <w:tab/>
      </w:r>
      <w:r w:rsidRPr="007D4CD4">
        <w:rPr>
          <w:u w:val="single"/>
        </w:rPr>
        <w:tab/>
      </w:r>
      <w:r w:rsidRPr="007D4CD4">
        <w:rPr>
          <w:u w:val="single"/>
        </w:rPr>
        <w:tab/>
      </w:r>
    </w:p>
    <w:p w14:paraId="22BB4DBE" w14:textId="77777777" w:rsidR="00127077" w:rsidRPr="000E356E" w:rsidRDefault="00127077" w:rsidP="00127077">
      <w:pPr>
        <w:rPr>
          <w:sz w:val="18"/>
          <w:szCs w:val="18"/>
        </w:rPr>
      </w:pPr>
    </w:p>
    <w:p w14:paraId="06A22F3E" w14:textId="6CC1BF5F" w:rsidR="00127077" w:rsidRDefault="00127077" w:rsidP="00127077">
      <w:r>
        <w:t xml:space="preserve">Phone #: _____________   Fax #: </w:t>
      </w:r>
      <w:r>
        <w:rPr>
          <w:u w:val="single"/>
        </w:rPr>
        <w:tab/>
      </w:r>
      <w:r>
        <w:rPr>
          <w:u w:val="single"/>
        </w:rPr>
        <w:tab/>
        <w:t xml:space="preserve">      </w:t>
      </w:r>
      <w:r w:rsidRPr="00546AB9">
        <w:t xml:space="preserve">    </w:t>
      </w:r>
      <w:r>
        <w:t>E-mail: _________________________</w:t>
      </w:r>
    </w:p>
    <w:p w14:paraId="16FB205D" w14:textId="77777777" w:rsidR="00127077" w:rsidRPr="000E356E" w:rsidRDefault="00127077" w:rsidP="00127077">
      <w:pPr>
        <w:rPr>
          <w:sz w:val="18"/>
          <w:szCs w:val="18"/>
        </w:rPr>
      </w:pPr>
    </w:p>
    <w:p w14:paraId="3B154429" w14:textId="4C02A12B" w:rsidR="00127077" w:rsidRDefault="00127077" w:rsidP="00127077">
      <w:r>
        <w:t xml:space="preserve">Residential/Home Contact: </w:t>
      </w:r>
      <w:r>
        <w:rPr>
          <w:u w:val="single"/>
        </w:rPr>
        <w:tab/>
      </w:r>
      <w:r>
        <w:rPr>
          <w:u w:val="single"/>
        </w:rPr>
        <w:tab/>
      </w:r>
      <w:r>
        <w:rPr>
          <w:u w:val="single"/>
        </w:rPr>
        <w:tab/>
      </w:r>
      <w:r>
        <w:rPr>
          <w:u w:val="single"/>
        </w:rPr>
        <w:tab/>
      </w:r>
      <w:r>
        <w:rPr>
          <w:u w:val="single"/>
        </w:rPr>
        <w:tab/>
        <w:t xml:space="preserve"> </w:t>
      </w:r>
      <w:r w:rsidRPr="00EC6EAF">
        <w:t xml:space="preserve">   </w:t>
      </w:r>
      <w:r>
        <w:t xml:space="preserve">Phone: </w:t>
      </w:r>
      <w:r>
        <w:rPr>
          <w:u w:val="single"/>
        </w:rPr>
        <w:tab/>
      </w:r>
      <w:r>
        <w:rPr>
          <w:u w:val="single"/>
        </w:rPr>
        <w:tab/>
      </w:r>
      <w:r>
        <w:rPr>
          <w:u w:val="single"/>
        </w:rPr>
        <w:tab/>
      </w:r>
    </w:p>
    <w:p w14:paraId="39E4B176" w14:textId="77777777" w:rsidR="00127077" w:rsidRPr="000E356E" w:rsidRDefault="00127077" w:rsidP="00127077">
      <w:pPr>
        <w:rPr>
          <w:sz w:val="18"/>
          <w:szCs w:val="18"/>
        </w:rPr>
      </w:pPr>
    </w:p>
    <w:p w14:paraId="55F0A657" w14:textId="2725BA55" w:rsidR="00127077" w:rsidRDefault="00127077" w:rsidP="00127077">
      <w:pPr>
        <w:rPr>
          <w:u w:val="single"/>
        </w:rPr>
      </w:pPr>
      <w:r>
        <w:t xml:space="preserve">Day Support/Work Contact: </w:t>
      </w:r>
      <w:r>
        <w:rPr>
          <w:u w:val="single"/>
        </w:rPr>
        <w:tab/>
      </w:r>
      <w:r>
        <w:rPr>
          <w:u w:val="single"/>
        </w:rPr>
        <w:tab/>
      </w:r>
      <w:r>
        <w:rPr>
          <w:u w:val="single"/>
        </w:rPr>
        <w:tab/>
      </w:r>
      <w:r>
        <w:rPr>
          <w:u w:val="single"/>
        </w:rPr>
        <w:tab/>
      </w:r>
      <w:r>
        <w:rPr>
          <w:u w:val="single"/>
        </w:rPr>
        <w:tab/>
      </w:r>
      <w:r>
        <w:t xml:space="preserve">    Phone: </w:t>
      </w:r>
      <w:r>
        <w:rPr>
          <w:u w:val="single"/>
        </w:rPr>
        <w:tab/>
      </w:r>
      <w:r>
        <w:rPr>
          <w:u w:val="single"/>
        </w:rPr>
        <w:tab/>
      </w:r>
      <w:r>
        <w:rPr>
          <w:u w:val="single"/>
        </w:rPr>
        <w:tab/>
      </w:r>
    </w:p>
    <w:p w14:paraId="1795A6F9" w14:textId="77777777" w:rsidR="00983549" w:rsidRPr="00983549" w:rsidRDefault="00983549" w:rsidP="00127077">
      <w:pPr>
        <w:rPr>
          <w:u w:val="single"/>
        </w:rPr>
      </w:pPr>
    </w:p>
    <w:p w14:paraId="0C2A45D4" w14:textId="77777777" w:rsidR="00127077" w:rsidRDefault="00127077" w:rsidP="00127077">
      <w:r>
        <w:t>Legal Guardian Contact: ____________________________    Phone: ______________________</w:t>
      </w:r>
    </w:p>
    <w:p w14:paraId="4CC590E9" w14:textId="13D414A8" w:rsidR="00127077" w:rsidRPr="000E356E" w:rsidRDefault="00127077" w:rsidP="00127077">
      <w:pPr>
        <w:rPr>
          <w:sz w:val="18"/>
          <w:szCs w:val="18"/>
        </w:rPr>
      </w:pPr>
    </w:p>
    <w:p w14:paraId="52550BA4" w14:textId="77777777" w:rsidR="00127077" w:rsidRDefault="00127077" w:rsidP="00127077">
      <w:r>
        <w:t>Doctor’s Name: ____________________________    Phone: ____________ Fax: _____________</w:t>
      </w:r>
    </w:p>
    <w:p w14:paraId="23AC79FB" w14:textId="77777777" w:rsidR="00127077" w:rsidRPr="000E356E" w:rsidRDefault="00127077" w:rsidP="00127077">
      <w:pPr>
        <w:rPr>
          <w:sz w:val="18"/>
          <w:szCs w:val="18"/>
        </w:rPr>
      </w:pPr>
    </w:p>
    <w:p w14:paraId="2AD05F23" w14:textId="660D2C5C" w:rsidR="00127077" w:rsidRPr="00983549" w:rsidRDefault="00127077" w:rsidP="00127077">
      <w:pPr>
        <w:rPr>
          <w:i/>
          <w:iCs/>
          <w:u w:val="single"/>
        </w:rPr>
      </w:pPr>
      <w:r w:rsidRPr="00983549">
        <w:rPr>
          <w:i/>
          <w:iCs/>
          <w:u w:val="single"/>
        </w:rPr>
        <w:t>The following documents must be included</w:t>
      </w:r>
      <w:r w:rsidR="00983549" w:rsidRPr="00983549">
        <w:rPr>
          <w:i/>
          <w:iCs/>
          <w:u w:val="single"/>
        </w:rPr>
        <w:t xml:space="preserve"> or available in WaMS</w:t>
      </w:r>
      <w:r w:rsidRPr="00983549">
        <w:rPr>
          <w:i/>
          <w:iCs/>
          <w:u w:val="single"/>
        </w:rPr>
        <w:t xml:space="preserve">:  </w:t>
      </w:r>
    </w:p>
    <w:p w14:paraId="16DE8A19" w14:textId="77777777" w:rsidR="00127077" w:rsidRPr="000E356E" w:rsidRDefault="00127077" w:rsidP="00127077">
      <w:pPr>
        <w:rPr>
          <w:sz w:val="18"/>
          <w:szCs w:val="18"/>
        </w:rPr>
      </w:pPr>
    </w:p>
    <w:p w14:paraId="7264A663" w14:textId="5A462633" w:rsidR="00127077" w:rsidRDefault="00127077" w:rsidP="00127077">
      <w:r w:rsidRPr="00390E0C">
        <w:rPr>
          <w:b/>
          <w:bCs/>
          <w:u w:val="single"/>
        </w:rPr>
        <w:t>_________</w:t>
      </w:r>
      <w:r w:rsidRPr="00390E0C">
        <w:rPr>
          <w:b/>
          <w:bCs/>
          <w:u w:val="single"/>
        </w:rPr>
        <w:tab/>
      </w:r>
      <w:r>
        <w:t>ISP</w:t>
      </w:r>
      <w:r w:rsidR="000E356E">
        <w:t>/VIDES</w:t>
      </w:r>
      <w:r>
        <w:tab/>
      </w:r>
      <w:r>
        <w:tab/>
      </w:r>
      <w:r>
        <w:tab/>
      </w:r>
      <w:r>
        <w:tab/>
      </w:r>
      <w:r w:rsidRPr="00390E0C">
        <w:rPr>
          <w:b/>
          <w:bCs/>
          <w:u w:val="single"/>
        </w:rPr>
        <w:t>____________</w:t>
      </w:r>
      <w:r>
        <w:t>Residential Behavior Placements-History</w:t>
      </w:r>
    </w:p>
    <w:p w14:paraId="1A5024D8" w14:textId="77777777" w:rsidR="00127077" w:rsidRPr="007D4CD4" w:rsidRDefault="00127077" w:rsidP="00127077">
      <w:pPr>
        <w:rPr>
          <w:sz w:val="16"/>
          <w:szCs w:val="16"/>
        </w:rPr>
      </w:pPr>
    </w:p>
    <w:p w14:paraId="0FA23622" w14:textId="77777777" w:rsidR="00127077" w:rsidRDefault="00127077" w:rsidP="00127077">
      <w:r w:rsidRPr="00390E0C">
        <w:rPr>
          <w:b/>
          <w:bCs/>
          <w:u w:val="single"/>
        </w:rPr>
        <w:t>_________</w:t>
      </w:r>
      <w:r w:rsidRPr="00390E0C">
        <w:rPr>
          <w:b/>
          <w:bCs/>
          <w:u w:val="single"/>
        </w:rPr>
        <w:tab/>
      </w:r>
      <w:r>
        <w:t>Psychological Evaluation</w:t>
      </w:r>
      <w:r>
        <w:tab/>
      </w:r>
      <w:r>
        <w:tab/>
      </w:r>
      <w:r w:rsidRPr="00390E0C">
        <w:rPr>
          <w:b/>
          <w:bCs/>
          <w:u w:val="single"/>
        </w:rPr>
        <w:t>____________</w:t>
      </w:r>
      <w:r>
        <w:t>TDO Reports and Hospitalizations</w:t>
      </w:r>
    </w:p>
    <w:p w14:paraId="5D036AA6" w14:textId="77777777" w:rsidR="00127077" w:rsidRPr="007D4CD4" w:rsidRDefault="00127077" w:rsidP="00127077">
      <w:pPr>
        <w:rPr>
          <w:sz w:val="16"/>
          <w:szCs w:val="16"/>
        </w:rPr>
      </w:pPr>
    </w:p>
    <w:p w14:paraId="671F5A43" w14:textId="77777777" w:rsidR="00127077" w:rsidRDefault="00127077" w:rsidP="00127077">
      <w:r w:rsidRPr="00390E0C">
        <w:rPr>
          <w:b/>
          <w:bCs/>
          <w:u w:val="single"/>
        </w:rPr>
        <w:t>_________</w:t>
      </w:r>
      <w:r w:rsidRPr="00390E0C">
        <w:rPr>
          <w:b/>
          <w:bCs/>
          <w:u w:val="single"/>
        </w:rPr>
        <w:tab/>
      </w:r>
      <w:r>
        <w:t>Medical Evaluation</w:t>
      </w:r>
      <w:r>
        <w:tab/>
      </w:r>
      <w:r>
        <w:tab/>
      </w:r>
      <w:r>
        <w:tab/>
      </w:r>
      <w:r w:rsidRPr="00390E0C">
        <w:rPr>
          <w:b/>
          <w:bCs/>
          <w:u w:val="single"/>
        </w:rPr>
        <w:t>_________</w:t>
      </w:r>
      <w:r w:rsidRPr="00390E0C">
        <w:rPr>
          <w:b/>
          <w:bCs/>
          <w:u w:val="single"/>
        </w:rPr>
        <w:tab/>
      </w:r>
      <w:r>
        <w:t>Provider Choice</w:t>
      </w:r>
    </w:p>
    <w:p w14:paraId="38D6B520" w14:textId="77777777" w:rsidR="00127077" w:rsidRPr="007D4CD4" w:rsidRDefault="00127077" w:rsidP="00127077">
      <w:pPr>
        <w:rPr>
          <w:sz w:val="16"/>
          <w:szCs w:val="16"/>
        </w:rPr>
      </w:pPr>
    </w:p>
    <w:p w14:paraId="1FEF5EF9" w14:textId="77777777" w:rsidR="00127077" w:rsidRDefault="00127077" w:rsidP="00127077">
      <w:r w:rsidRPr="00390E0C">
        <w:rPr>
          <w:b/>
          <w:bCs/>
          <w:u w:val="single"/>
        </w:rPr>
        <w:t>_________</w:t>
      </w:r>
      <w:r w:rsidRPr="00390E0C">
        <w:rPr>
          <w:b/>
          <w:bCs/>
          <w:u w:val="single"/>
        </w:rPr>
        <w:tab/>
      </w:r>
      <w:r>
        <w:t>LOF/SIS</w:t>
      </w:r>
      <w:r>
        <w:tab/>
      </w:r>
      <w:r>
        <w:tab/>
      </w:r>
      <w:r>
        <w:tab/>
      </w:r>
      <w:r>
        <w:tab/>
      </w:r>
      <w:r w:rsidRPr="00390E0C">
        <w:rPr>
          <w:b/>
          <w:bCs/>
          <w:u w:val="single"/>
        </w:rPr>
        <w:tab/>
      </w:r>
      <w:r w:rsidRPr="00390E0C">
        <w:rPr>
          <w:b/>
          <w:bCs/>
          <w:u w:val="single"/>
        </w:rPr>
        <w:tab/>
      </w:r>
      <w:r>
        <w:t>Guardian/POA (if applicable)</w:t>
      </w:r>
    </w:p>
    <w:p w14:paraId="3D1B41D6" w14:textId="77777777" w:rsidR="00127077" w:rsidRPr="007D4CD4" w:rsidRDefault="00127077" w:rsidP="00127077">
      <w:pPr>
        <w:rPr>
          <w:sz w:val="16"/>
          <w:szCs w:val="16"/>
        </w:rPr>
      </w:pPr>
    </w:p>
    <w:p w14:paraId="59B97E3D" w14:textId="77777777" w:rsidR="00127077" w:rsidRDefault="00127077" w:rsidP="00127077">
      <w:r w:rsidRPr="00390E0C">
        <w:rPr>
          <w:b/>
          <w:bCs/>
          <w:u w:val="single"/>
        </w:rPr>
        <w:tab/>
      </w:r>
      <w:r w:rsidRPr="00390E0C">
        <w:rPr>
          <w:b/>
          <w:bCs/>
          <w:u w:val="single"/>
        </w:rPr>
        <w:tab/>
      </w:r>
      <w:r>
        <w:t>Release of Information</w:t>
      </w:r>
      <w:r>
        <w:tab/>
      </w:r>
      <w:r>
        <w:tab/>
      </w:r>
      <w:r w:rsidRPr="00390E0C">
        <w:rPr>
          <w:b/>
          <w:bCs/>
          <w:u w:val="single"/>
        </w:rPr>
        <w:tab/>
      </w:r>
      <w:r w:rsidRPr="00390E0C">
        <w:rPr>
          <w:b/>
          <w:bCs/>
          <w:u w:val="single"/>
        </w:rPr>
        <w:tab/>
      </w:r>
      <w:r>
        <w:t>Insurance Card(s)</w:t>
      </w:r>
    </w:p>
    <w:p w14:paraId="67A34C71" w14:textId="77777777" w:rsidR="000E356E" w:rsidRPr="003E155A" w:rsidRDefault="000E356E" w:rsidP="00127077">
      <w:pPr>
        <w:rPr>
          <w:rStyle w:val="Hyperlink"/>
          <w:b/>
          <w:sz w:val="20"/>
          <w:szCs w:val="20"/>
        </w:rPr>
      </w:pPr>
    </w:p>
    <w:p w14:paraId="77B58270" w14:textId="3DF90D49" w:rsidR="000E356E" w:rsidRPr="00C9667D" w:rsidRDefault="000E356E" w:rsidP="00127077">
      <w:pPr>
        <w:rPr>
          <w:rStyle w:val="Hyperlink"/>
          <w:b/>
          <w:color w:val="000000" w:themeColor="text1"/>
          <w:sz w:val="22"/>
          <w:szCs w:val="22"/>
          <w:u w:val="none"/>
        </w:rPr>
      </w:pPr>
      <w:r w:rsidRPr="000E356E">
        <w:rPr>
          <w:rStyle w:val="Hyperlink"/>
          <w:b/>
          <w:color w:val="000000" w:themeColor="text1"/>
          <w:sz w:val="26"/>
          <w:szCs w:val="26"/>
          <w:u w:val="none"/>
        </w:rPr>
        <w:t>Authorized Signature for Services</w:t>
      </w:r>
      <w:r>
        <w:rPr>
          <w:rStyle w:val="Hyperlink"/>
          <w:b/>
          <w:color w:val="000000" w:themeColor="text1"/>
          <w:sz w:val="26"/>
          <w:szCs w:val="26"/>
          <w:u w:val="none"/>
        </w:rPr>
        <w:t>:  __________________________________________</w:t>
      </w:r>
    </w:p>
    <w:p w14:paraId="52F046D5" w14:textId="77777777" w:rsidR="00C9667D" w:rsidRPr="00C9667D" w:rsidRDefault="00C9667D" w:rsidP="00127077">
      <w:pPr>
        <w:rPr>
          <w:rStyle w:val="Hyperlink"/>
          <w:b/>
          <w:color w:val="000000" w:themeColor="text1"/>
          <w:sz w:val="26"/>
          <w:szCs w:val="26"/>
          <w:u w:val="none"/>
        </w:rPr>
      </w:pPr>
    </w:p>
    <w:p w14:paraId="5EAEE53E" w14:textId="0671B318" w:rsidR="000E356E" w:rsidRPr="000E356E" w:rsidRDefault="000E356E" w:rsidP="00127077">
      <w:pPr>
        <w:rPr>
          <w:color w:val="000000" w:themeColor="text1"/>
          <w:sz w:val="22"/>
          <w:szCs w:val="22"/>
        </w:rPr>
      </w:pPr>
      <w:r>
        <w:rPr>
          <w:rStyle w:val="Hyperlink"/>
          <w:b/>
          <w:color w:val="000000" w:themeColor="text1"/>
          <w:sz w:val="26"/>
          <w:szCs w:val="26"/>
          <w:u w:val="none"/>
        </w:rPr>
        <w:lastRenderedPageBreak/>
        <w:t>Printed Name: _____________________________________</w:t>
      </w:r>
    </w:p>
    <w:p w14:paraId="7E782F40" w14:textId="77777777" w:rsidR="000E356E" w:rsidRPr="005F69F0" w:rsidRDefault="000E356E" w:rsidP="006858C4">
      <w:pPr>
        <w:jc w:val="center"/>
        <w:rPr>
          <w:b/>
          <w:sz w:val="16"/>
          <w:szCs w:val="16"/>
        </w:rPr>
      </w:pPr>
    </w:p>
    <w:p w14:paraId="76C52A07" w14:textId="4956D249" w:rsidR="000E356E" w:rsidRDefault="000E356E" w:rsidP="000E356E">
      <w:pPr>
        <w:rPr>
          <w:rStyle w:val="Hyperlink"/>
          <w:b/>
          <w:sz w:val="26"/>
          <w:szCs w:val="26"/>
        </w:rPr>
      </w:pPr>
      <w:r w:rsidRPr="000E356E">
        <w:rPr>
          <w:b/>
          <w:sz w:val="26"/>
          <w:szCs w:val="26"/>
          <w:highlight w:val="yellow"/>
        </w:rPr>
        <w:t>Email or FAX to:           Fax (757) 673-6320</w:t>
      </w:r>
      <w:r w:rsidRPr="000E356E">
        <w:rPr>
          <w:b/>
          <w:sz w:val="26"/>
          <w:szCs w:val="26"/>
          <w:highlight w:val="yellow"/>
        </w:rPr>
        <w:tab/>
      </w:r>
      <w:r w:rsidRPr="000E356E">
        <w:rPr>
          <w:b/>
          <w:sz w:val="26"/>
          <w:szCs w:val="26"/>
          <w:highlight w:val="yellow"/>
        </w:rPr>
        <w:tab/>
      </w:r>
      <w:r w:rsidRPr="000E356E">
        <w:rPr>
          <w:b/>
          <w:sz w:val="26"/>
          <w:szCs w:val="26"/>
          <w:highlight w:val="yellow"/>
        </w:rPr>
        <w:tab/>
      </w:r>
      <w:hyperlink r:id="rId7" w:history="1">
        <w:r w:rsidR="00B625F0" w:rsidRPr="00AA5EB7">
          <w:rPr>
            <w:rStyle w:val="Hyperlink"/>
            <w:b/>
            <w:sz w:val="26"/>
            <w:szCs w:val="26"/>
            <w:highlight w:val="yellow"/>
          </w:rPr>
          <w:t>tee@hanselunion.com</w:t>
        </w:r>
      </w:hyperlink>
    </w:p>
    <w:p w14:paraId="48EA9F60" w14:textId="77777777" w:rsidR="008A0670" w:rsidRDefault="008A0670" w:rsidP="006858C4">
      <w:pPr>
        <w:jc w:val="center"/>
        <w:rPr>
          <w:b/>
          <w:sz w:val="32"/>
          <w:szCs w:val="32"/>
        </w:rPr>
      </w:pPr>
    </w:p>
    <w:p w14:paraId="18F910DC" w14:textId="77777777" w:rsidR="008A0670" w:rsidRDefault="008A0670" w:rsidP="006858C4">
      <w:pPr>
        <w:jc w:val="center"/>
        <w:rPr>
          <w:b/>
          <w:sz w:val="32"/>
          <w:szCs w:val="32"/>
        </w:rPr>
      </w:pPr>
    </w:p>
    <w:p w14:paraId="13A91ABF" w14:textId="6BF10927" w:rsidR="006858C4" w:rsidRDefault="006858C4" w:rsidP="006858C4">
      <w:pPr>
        <w:jc w:val="center"/>
        <w:rPr>
          <w:b/>
          <w:sz w:val="32"/>
          <w:szCs w:val="32"/>
        </w:rPr>
      </w:pPr>
      <w:r w:rsidRPr="00AD10FC">
        <w:rPr>
          <w:b/>
          <w:sz w:val="32"/>
          <w:szCs w:val="32"/>
        </w:rPr>
        <w:t>Hansel Union Consulting, PLLC</w:t>
      </w:r>
    </w:p>
    <w:p w14:paraId="5973C409" w14:textId="77777777" w:rsidR="006858C4" w:rsidRPr="00066734" w:rsidRDefault="006858C4" w:rsidP="006858C4">
      <w:pPr>
        <w:jc w:val="center"/>
        <w:textAlignment w:val="baseline"/>
        <w:outlineLvl w:val="0"/>
        <w:rPr>
          <w:color w:val="000000" w:themeColor="text1"/>
          <w:kern w:val="36"/>
        </w:rPr>
      </w:pPr>
      <w:r w:rsidRPr="00066734">
        <w:rPr>
          <w:color w:val="000000" w:themeColor="text1"/>
          <w:kern w:val="36"/>
        </w:rPr>
        <w:t>640 North Street, Portsmouth VA  23704</w:t>
      </w:r>
    </w:p>
    <w:p w14:paraId="49348561" w14:textId="77777777" w:rsidR="006858C4" w:rsidRDefault="006858C4" w:rsidP="006858C4">
      <w:pPr>
        <w:jc w:val="center"/>
        <w:textAlignment w:val="baseline"/>
        <w:outlineLvl w:val="0"/>
        <w:rPr>
          <w:color w:val="000000" w:themeColor="text1"/>
          <w:kern w:val="36"/>
        </w:rPr>
      </w:pPr>
      <w:r w:rsidRPr="00066734">
        <w:rPr>
          <w:color w:val="000000" w:themeColor="text1"/>
          <w:kern w:val="36"/>
        </w:rPr>
        <w:t xml:space="preserve">Phone: 757-967-9926       </w:t>
      </w:r>
    </w:p>
    <w:p w14:paraId="7EEDBA98" w14:textId="77777777" w:rsidR="006858C4" w:rsidRPr="00066734" w:rsidRDefault="006858C4" w:rsidP="006858C4">
      <w:pPr>
        <w:jc w:val="center"/>
        <w:textAlignment w:val="baseline"/>
        <w:outlineLvl w:val="0"/>
        <w:rPr>
          <w:color w:val="000000" w:themeColor="text1"/>
          <w:kern w:val="36"/>
        </w:rPr>
      </w:pPr>
      <w:r w:rsidRPr="00066734">
        <w:rPr>
          <w:color w:val="000000" w:themeColor="text1"/>
          <w:kern w:val="36"/>
        </w:rPr>
        <w:t>Fax</w:t>
      </w:r>
      <w:proofErr w:type="gramStart"/>
      <w:r w:rsidRPr="00066734">
        <w:rPr>
          <w:color w:val="000000" w:themeColor="text1"/>
          <w:kern w:val="36"/>
        </w:rPr>
        <w:t>:  757</w:t>
      </w:r>
      <w:proofErr w:type="gramEnd"/>
      <w:r w:rsidRPr="00066734">
        <w:rPr>
          <w:color w:val="000000" w:themeColor="text1"/>
          <w:kern w:val="36"/>
        </w:rPr>
        <w:t>-673-6320</w:t>
      </w:r>
    </w:p>
    <w:p w14:paraId="011C49B1" w14:textId="77777777" w:rsidR="006858C4" w:rsidRPr="00AD10FC" w:rsidRDefault="006858C4" w:rsidP="006858C4">
      <w:pPr>
        <w:jc w:val="center"/>
        <w:rPr>
          <w:b/>
          <w:sz w:val="32"/>
          <w:szCs w:val="32"/>
        </w:rPr>
      </w:pPr>
    </w:p>
    <w:p w14:paraId="3543B124" w14:textId="77777777" w:rsidR="006858C4" w:rsidRDefault="006858C4" w:rsidP="006858C4"/>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360"/>
      </w:tblGrid>
      <w:tr w:rsidR="006858C4" w:rsidRPr="00BD3C1F" w14:paraId="7F480584" w14:textId="77777777" w:rsidTr="006E6108">
        <w:tc>
          <w:tcPr>
            <w:tcW w:w="9360" w:type="dxa"/>
            <w:tcBorders>
              <w:top w:val="single" w:sz="1" w:space="0" w:color="000000"/>
              <w:left w:val="single" w:sz="1" w:space="0" w:color="000000"/>
              <w:bottom w:val="single" w:sz="1" w:space="0" w:color="000000"/>
              <w:right w:val="single" w:sz="1" w:space="0" w:color="000000"/>
            </w:tcBorders>
            <w:shd w:val="clear" w:color="auto" w:fill="FEFEFE"/>
          </w:tcPr>
          <w:p w14:paraId="00EF8182" w14:textId="77777777" w:rsidR="006858C4" w:rsidRPr="00BD3C1F" w:rsidRDefault="006858C4" w:rsidP="006E6108">
            <w:pPr>
              <w:pStyle w:val="TableContents"/>
              <w:spacing w:line="100" w:lineRule="atLeast"/>
              <w:jc w:val="center"/>
              <w:rPr>
                <w:rFonts w:eastAsia="CG Omega"/>
                <w:b/>
                <w:bCs/>
                <w:color w:val="010101"/>
                <w:szCs w:val="24"/>
              </w:rPr>
            </w:pPr>
            <w:r w:rsidRPr="00BD3C1F">
              <w:rPr>
                <w:rFonts w:eastAsia="CG Omega"/>
                <w:b/>
                <w:bCs/>
                <w:color w:val="010101"/>
                <w:szCs w:val="24"/>
              </w:rPr>
              <w:t>CONSENT TO RELEASE CONFIDENTIAL INFORMATION</w:t>
            </w:r>
          </w:p>
        </w:tc>
      </w:tr>
    </w:tbl>
    <w:p w14:paraId="0908A4BD" w14:textId="77777777" w:rsidR="006858C4" w:rsidRPr="00BD3C1F" w:rsidRDefault="006858C4" w:rsidP="006858C4">
      <w:pPr>
        <w:spacing w:line="360" w:lineRule="auto"/>
        <w:rPr>
          <w:rFonts w:eastAsia="CG Omega"/>
          <w:color w:val="010101"/>
        </w:rPr>
      </w:pPr>
    </w:p>
    <w:p w14:paraId="2BA48CCD" w14:textId="77777777" w:rsidR="006858C4" w:rsidRDefault="006858C4" w:rsidP="006858C4">
      <w:pPr>
        <w:spacing w:line="360" w:lineRule="auto"/>
        <w:rPr>
          <w:rFonts w:eastAsia="CG Omega"/>
          <w:color w:val="010101"/>
          <w:u w:val="single"/>
        </w:rPr>
      </w:pPr>
      <w:r w:rsidRPr="00BD3C1F">
        <w:rPr>
          <w:rFonts w:eastAsia="CG Omega"/>
          <w:color w:val="010101"/>
        </w:rPr>
        <w:t xml:space="preserve">I, (Client), </w:t>
      </w:r>
      <w:r>
        <w:rPr>
          <w:rFonts w:eastAsia="CG Omega"/>
          <w:color w:val="010101"/>
          <w:u w:val="single"/>
        </w:rPr>
        <w:t>___________________________________</w:t>
      </w:r>
      <w:r w:rsidRPr="00AD10FC">
        <w:rPr>
          <w:rFonts w:eastAsia="CG Omega"/>
          <w:color w:val="010101"/>
        </w:rPr>
        <w:t xml:space="preserve">_  </w:t>
      </w:r>
      <w:r>
        <w:rPr>
          <w:rFonts w:eastAsia="CG Omega"/>
          <w:color w:val="010101"/>
        </w:rPr>
        <w:t xml:space="preserve">  </w:t>
      </w:r>
      <w:r w:rsidRPr="00BD3C1F">
        <w:rPr>
          <w:rFonts w:eastAsia="CG Omega"/>
          <w:color w:val="010101"/>
        </w:rPr>
        <w:t xml:space="preserve">D.O.B: </w:t>
      </w:r>
      <w:r w:rsidRPr="00BD3C1F">
        <w:rPr>
          <w:rFonts w:eastAsia="CG Omega"/>
          <w:color w:val="010101"/>
          <w:u w:val="single"/>
        </w:rPr>
        <w:t xml:space="preserve">  </w:t>
      </w:r>
      <w:r>
        <w:rPr>
          <w:rFonts w:eastAsia="CG Omega"/>
          <w:color w:val="010101"/>
          <w:u w:val="single"/>
        </w:rPr>
        <w:t>_____________________</w:t>
      </w:r>
    </w:p>
    <w:p w14:paraId="62BA5968" w14:textId="77777777" w:rsidR="006858C4" w:rsidRDefault="006858C4" w:rsidP="006858C4">
      <w:pPr>
        <w:spacing w:line="360" w:lineRule="auto"/>
      </w:pPr>
    </w:p>
    <w:p w14:paraId="2204C8D2" w14:textId="77777777" w:rsidR="006858C4" w:rsidRDefault="006858C4" w:rsidP="006858C4">
      <w:pPr>
        <w:spacing w:line="360" w:lineRule="auto"/>
        <w:rPr>
          <w:rFonts w:eastAsia="CG Omega"/>
          <w:color w:val="010101"/>
          <w:u w:val="single"/>
        </w:rPr>
      </w:pPr>
      <w:r>
        <w:t xml:space="preserve">I </w:t>
      </w:r>
      <w:r>
        <w:rPr>
          <w:rFonts w:eastAsia="CG Omega"/>
          <w:color w:val="010101"/>
        </w:rPr>
        <w:t>a</w:t>
      </w:r>
      <w:r w:rsidRPr="00BD3C1F">
        <w:rPr>
          <w:rFonts w:eastAsia="CG Omega"/>
          <w:color w:val="010101"/>
        </w:rPr>
        <w:t xml:space="preserve">uthorize (party making disclosure): </w:t>
      </w:r>
      <w:r>
        <w:rPr>
          <w:rFonts w:eastAsia="CG Omega"/>
          <w:color w:val="010101"/>
          <w:u w:val="single"/>
        </w:rPr>
        <w:t>_____________________________________________</w:t>
      </w:r>
    </w:p>
    <w:p w14:paraId="2C98D231" w14:textId="77777777" w:rsidR="006858C4" w:rsidRPr="002B6D29" w:rsidRDefault="006858C4" w:rsidP="006858C4">
      <w:pPr>
        <w:spacing w:line="360" w:lineRule="auto"/>
      </w:pPr>
    </w:p>
    <w:p w14:paraId="7DC47A96" w14:textId="77777777" w:rsidR="006858C4" w:rsidRPr="002B6D29" w:rsidRDefault="006858C4" w:rsidP="006858C4">
      <w:pPr>
        <w:spacing w:line="360" w:lineRule="auto"/>
        <w:rPr>
          <w:rFonts w:eastAsia="CG Omega"/>
          <w:color w:val="010101"/>
          <w:u w:val="single"/>
        </w:rPr>
      </w:pPr>
      <w:r w:rsidRPr="00BD3C1F">
        <w:rPr>
          <w:rFonts w:eastAsia="CG Omega"/>
          <w:color w:val="010101"/>
        </w:rPr>
        <w:t>To release to, or exchange with:</w:t>
      </w:r>
      <w:r>
        <w:rPr>
          <w:rFonts w:eastAsia="CG Omega"/>
          <w:color w:val="010101"/>
          <w:u w:val="single"/>
        </w:rPr>
        <w:t xml:space="preserve"> Hansel Union Consulting, PLLC     </w:t>
      </w:r>
      <w:r w:rsidRPr="00BD3C1F">
        <w:rPr>
          <w:rFonts w:eastAsia="CG Omega"/>
          <w:color w:val="010101"/>
          <w:u w:val="single"/>
        </w:rPr>
        <w:t xml:space="preserve">                                                       </w:t>
      </w:r>
    </w:p>
    <w:p w14:paraId="759FD60F" w14:textId="77777777" w:rsidR="006858C4" w:rsidRPr="00BD3C1F" w:rsidRDefault="006858C4" w:rsidP="006858C4">
      <w:pPr>
        <w:spacing w:line="360" w:lineRule="auto"/>
        <w:rPr>
          <w:rFonts w:eastAsia="CG Omega"/>
          <w:color w:val="010101"/>
        </w:rPr>
      </w:pPr>
      <w:r w:rsidRPr="00BD3C1F">
        <w:rPr>
          <w:rFonts w:eastAsia="CG Omega"/>
          <w:color w:val="010101"/>
        </w:rPr>
        <w:t xml:space="preserve">The following information may </w:t>
      </w:r>
      <w:r>
        <w:rPr>
          <w:rFonts w:eastAsia="CG Omega"/>
          <w:color w:val="010101"/>
        </w:rPr>
        <w:t xml:space="preserve">be used for </w:t>
      </w:r>
      <w:r>
        <w:rPr>
          <w:rFonts w:eastAsia="CG Omega"/>
          <w:color w:val="010101"/>
          <w:u w:val="single"/>
        </w:rPr>
        <w:t>Therapeutic Consultation Services.</w:t>
      </w:r>
      <w:r>
        <w:rPr>
          <w:rFonts w:eastAsia="CG Omega"/>
          <w:color w:val="010101"/>
        </w:rPr>
        <w:t xml:space="preserve"> </w:t>
      </w:r>
      <w:r w:rsidRPr="00BD3C1F">
        <w:rPr>
          <w:rFonts w:eastAsia="CG Omega"/>
          <w:color w:val="010101"/>
        </w:rPr>
        <w:t>I understand that I may revoke this consent at any time except to the extent that those receiving this authorization have already acted in reliance on it.  This consent will automatically expire upon the following date, event, or condition:</w:t>
      </w:r>
    </w:p>
    <w:p w14:paraId="0FE3EA2C" w14:textId="77777777" w:rsidR="006858C4" w:rsidRPr="00BD3C1F" w:rsidRDefault="006858C4" w:rsidP="006858C4">
      <w:pPr>
        <w:spacing w:line="100" w:lineRule="atLeast"/>
        <w:rPr>
          <w:rFonts w:eastAsia="CG Omega"/>
          <w:color w:val="010101"/>
          <w:u w:val="single"/>
        </w:rPr>
      </w:pPr>
      <w:r w:rsidRPr="00AD10FC">
        <w:rPr>
          <w:rFonts w:eastAsia="CG Omega"/>
          <w:color w:val="010101"/>
        </w:rPr>
        <w:t xml:space="preserve">    </w:t>
      </w:r>
      <w:r>
        <w:rPr>
          <w:rFonts w:eastAsia="CG Omega"/>
          <w:color w:val="010101"/>
        </w:rPr>
        <w:tab/>
      </w:r>
      <w:r>
        <w:rPr>
          <w:rFonts w:eastAsia="CG Omega"/>
          <w:color w:val="010101"/>
        </w:rPr>
        <w:tab/>
      </w:r>
      <w:r w:rsidRPr="00BD3C1F">
        <w:rPr>
          <w:rFonts w:eastAsia="CG Omega"/>
          <w:color w:val="010101"/>
          <w:u w:val="single"/>
        </w:rPr>
        <w:t>One year from date signed or upon discharge</w:t>
      </w:r>
      <w:r>
        <w:rPr>
          <w:rFonts w:eastAsia="CG Omega"/>
          <w:color w:val="010101"/>
          <w:u w:val="single"/>
        </w:rPr>
        <w:t xml:space="preserve"> of service</w:t>
      </w:r>
      <w:r w:rsidRPr="00BD3C1F">
        <w:rPr>
          <w:rFonts w:eastAsia="CG Omega"/>
          <w:color w:val="010101"/>
          <w:u w:val="single"/>
        </w:rPr>
        <w:t xml:space="preserve">                                                                                        </w:t>
      </w:r>
    </w:p>
    <w:p w14:paraId="359B630A" w14:textId="77777777" w:rsidR="006858C4" w:rsidRPr="00BD3C1F" w:rsidRDefault="006858C4" w:rsidP="006858C4">
      <w:pPr>
        <w:spacing w:line="100" w:lineRule="atLeast"/>
        <w:ind w:firstLine="2160"/>
        <w:rPr>
          <w:rFonts w:eastAsia="CG Omega"/>
          <w:color w:val="010101"/>
          <w:u w:val="single"/>
        </w:rPr>
      </w:pPr>
    </w:p>
    <w:p w14:paraId="2533544C" w14:textId="77777777" w:rsidR="006858C4" w:rsidRPr="00BD3C1F" w:rsidRDefault="006858C4" w:rsidP="006858C4">
      <w:pPr>
        <w:spacing w:line="100" w:lineRule="atLeast"/>
        <w:jc w:val="both"/>
        <w:rPr>
          <w:rFonts w:eastAsia="CG Omega"/>
          <w:color w:val="010101"/>
        </w:rPr>
      </w:pPr>
      <w:r w:rsidRPr="00BD3C1F">
        <w:rPr>
          <w:rFonts w:eastAsia="CG Omega"/>
          <w:color w:val="010101"/>
        </w:rPr>
        <w:t>My signature means that I have read this form</w:t>
      </w:r>
      <w:r>
        <w:rPr>
          <w:rFonts w:eastAsia="CG Omega"/>
          <w:color w:val="010101"/>
        </w:rPr>
        <w:t xml:space="preserve"> </w:t>
      </w:r>
      <w:r w:rsidRPr="00BD3C1F">
        <w:rPr>
          <w:rFonts w:eastAsia="CG Omega"/>
          <w:color w:val="010101"/>
        </w:rPr>
        <w:t xml:space="preserve">or have had it read to me and explained in a language that I can understand, and that I do in fact agree </w:t>
      </w:r>
      <w:proofErr w:type="gramStart"/>
      <w:r w:rsidRPr="00BD3C1F">
        <w:rPr>
          <w:rFonts w:eastAsia="CG Omega"/>
          <w:color w:val="010101"/>
        </w:rPr>
        <w:t>to</w:t>
      </w:r>
      <w:proofErr w:type="gramEnd"/>
      <w:r w:rsidRPr="00BD3C1F">
        <w:rPr>
          <w:rFonts w:eastAsia="CG Omega"/>
          <w:color w:val="010101"/>
        </w:rPr>
        <w:t xml:space="preserve"> this release of information.</w:t>
      </w:r>
    </w:p>
    <w:p w14:paraId="3D359D09" w14:textId="77777777" w:rsidR="006858C4" w:rsidRPr="00BD3C1F" w:rsidRDefault="006858C4" w:rsidP="006858C4">
      <w:pPr>
        <w:spacing w:line="100" w:lineRule="atLeast"/>
        <w:rPr>
          <w:rFonts w:eastAsia="CG Omega"/>
          <w:color w:val="010101"/>
          <w:u w:val="single"/>
        </w:rPr>
      </w:pPr>
    </w:p>
    <w:p w14:paraId="4CD6294D" w14:textId="77777777" w:rsidR="006858C4" w:rsidRPr="00BD3C1F" w:rsidRDefault="006858C4" w:rsidP="006858C4">
      <w:pPr>
        <w:spacing w:line="100" w:lineRule="atLeast"/>
        <w:rPr>
          <w:rFonts w:eastAsia="CG Omega"/>
          <w:color w:val="010101"/>
          <w:u w:val="single"/>
        </w:rPr>
      </w:pPr>
    </w:p>
    <w:p w14:paraId="4EFB504E" w14:textId="77777777" w:rsidR="006858C4" w:rsidRPr="00BD3C1F" w:rsidRDefault="006858C4" w:rsidP="006858C4">
      <w:pPr>
        <w:spacing w:line="100" w:lineRule="atLeast"/>
        <w:rPr>
          <w:rFonts w:eastAsia="CG Omega"/>
          <w:color w:val="010101"/>
          <w:u w:val="single"/>
        </w:rPr>
      </w:pPr>
      <w:r w:rsidRPr="00BD3C1F">
        <w:rPr>
          <w:rFonts w:eastAsia="CG Omega"/>
          <w:b/>
          <w:bCs/>
          <w:color w:val="010101"/>
        </w:rPr>
        <w:t xml:space="preserve">SIGNATURE:  </w:t>
      </w:r>
      <w:r w:rsidRPr="00BD3C1F">
        <w:rPr>
          <w:rFonts w:eastAsia="CG Omega"/>
          <w:color w:val="010101"/>
          <w:u w:val="single"/>
        </w:rPr>
        <w:t xml:space="preserve">   </w:t>
      </w:r>
      <w:r>
        <w:rPr>
          <w:rFonts w:eastAsia="CG Omega"/>
          <w:color w:val="010101"/>
          <w:u w:val="single"/>
        </w:rPr>
        <w:t>___________________________________</w:t>
      </w:r>
      <w:r w:rsidRPr="00BD3C1F">
        <w:rPr>
          <w:rFonts w:eastAsia="CG Omega"/>
          <w:color w:val="010101"/>
          <w:u w:val="single"/>
        </w:rPr>
        <w:t xml:space="preserve">  </w:t>
      </w:r>
      <w:r w:rsidRPr="00AD10FC">
        <w:rPr>
          <w:rFonts w:eastAsia="CG Omega"/>
          <w:color w:val="010101"/>
        </w:rPr>
        <w:t xml:space="preserve">     </w:t>
      </w:r>
      <w:r w:rsidRPr="00BD3C1F">
        <w:rPr>
          <w:rFonts w:eastAsia="CG Omega"/>
          <w:color w:val="010101"/>
          <w:u w:val="single"/>
        </w:rPr>
        <w:t xml:space="preserve">  </w:t>
      </w:r>
      <w:r>
        <w:rPr>
          <w:rFonts w:eastAsia="CG Omega"/>
          <w:color w:val="010101"/>
          <w:u w:val="single"/>
        </w:rPr>
        <w:t>____________</w:t>
      </w:r>
      <w:r w:rsidRPr="00BD3C1F">
        <w:rPr>
          <w:rFonts w:eastAsia="CG Omega"/>
          <w:color w:val="010101"/>
          <w:u w:val="single"/>
        </w:rPr>
        <w:t xml:space="preserve">                                                                                                                     </w:t>
      </w:r>
    </w:p>
    <w:p w14:paraId="1A44984E" w14:textId="77777777" w:rsidR="006858C4" w:rsidRPr="00BD3C1F" w:rsidRDefault="006858C4" w:rsidP="006858C4">
      <w:pPr>
        <w:spacing w:line="100" w:lineRule="atLeast"/>
        <w:ind w:firstLine="2160"/>
        <w:rPr>
          <w:rFonts w:eastAsia="CG Omega"/>
          <w:color w:val="010101"/>
        </w:rPr>
      </w:pPr>
      <w:r w:rsidRPr="00BD3C1F">
        <w:rPr>
          <w:rFonts w:eastAsia="CG Omega"/>
          <w:color w:val="010101"/>
        </w:rPr>
        <w:t>(Client)</w:t>
      </w:r>
      <w:r w:rsidRPr="00BD3C1F">
        <w:rPr>
          <w:rFonts w:eastAsia="CG Omega"/>
          <w:color w:val="010101"/>
        </w:rPr>
        <w:tab/>
      </w:r>
      <w:r w:rsidRPr="00BD3C1F">
        <w:rPr>
          <w:rFonts w:eastAsia="CG Omega"/>
          <w:color w:val="010101"/>
        </w:rPr>
        <w:tab/>
      </w:r>
      <w:r w:rsidRPr="00BD3C1F">
        <w:rPr>
          <w:rFonts w:eastAsia="CG Omega"/>
          <w:color w:val="010101"/>
        </w:rPr>
        <w:tab/>
      </w:r>
      <w:r w:rsidRPr="00BD3C1F">
        <w:rPr>
          <w:rFonts w:eastAsia="CG Omega"/>
          <w:color w:val="010101"/>
        </w:rPr>
        <w:tab/>
      </w:r>
      <w:r w:rsidRPr="00BD3C1F">
        <w:rPr>
          <w:rFonts w:eastAsia="CG Omega"/>
          <w:color w:val="010101"/>
        </w:rPr>
        <w:tab/>
        <w:t>Date</w:t>
      </w:r>
    </w:p>
    <w:p w14:paraId="5493A540" w14:textId="77777777" w:rsidR="006858C4" w:rsidRPr="00BD3C1F" w:rsidRDefault="006858C4" w:rsidP="006858C4">
      <w:pPr>
        <w:spacing w:line="100" w:lineRule="atLeast"/>
        <w:rPr>
          <w:rFonts w:eastAsia="CG Omega"/>
          <w:color w:val="010101"/>
        </w:rPr>
      </w:pPr>
    </w:p>
    <w:p w14:paraId="3F377BF1" w14:textId="77777777" w:rsidR="006858C4" w:rsidRDefault="006858C4" w:rsidP="006858C4">
      <w:pPr>
        <w:spacing w:line="100" w:lineRule="atLeast"/>
        <w:ind w:left="720" w:firstLine="720"/>
        <w:rPr>
          <w:rFonts w:eastAsia="CG Omega"/>
          <w:color w:val="010101"/>
          <w:u w:val="single"/>
        </w:rPr>
      </w:pPr>
      <w:r>
        <w:rPr>
          <w:rFonts w:eastAsia="CG Omega"/>
          <w:color w:val="010101"/>
          <w:u w:val="single"/>
        </w:rPr>
        <w:t>_____________________________________</w:t>
      </w:r>
      <w:r w:rsidRPr="00BD3C1F">
        <w:rPr>
          <w:rFonts w:eastAsia="CG Omega"/>
          <w:color w:val="010101"/>
          <w:u w:val="single"/>
        </w:rPr>
        <w:t xml:space="preserve">  </w:t>
      </w:r>
      <w:r w:rsidRPr="00AD10FC">
        <w:rPr>
          <w:rFonts w:eastAsia="CG Omega"/>
          <w:color w:val="010101"/>
        </w:rPr>
        <w:t xml:space="preserve">    </w:t>
      </w:r>
      <w:r>
        <w:rPr>
          <w:rFonts w:eastAsia="CG Omega"/>
          <w:color w:val="010101"/>
        </w:rPr>
        <w:t xml:space="preserve">   </w:t>
      </w:r>
      <w:r w:rsidRPr="00AD10FC">
        <w:rPr>
          <w:rFonts w:eastAsia="CG Omega"/>
          <w:color w:val="010101"/>
        </w:rPr>
        <w:t xml:space="preserve"> </w:t>
      </w:r>
      <w:r w:rsidRPr="00BD3C1F">
        <w:rPr>
          <w:rFonts w:eastAsia="CG Omega"/>
          <w:color w:val="010101"/>
          <w:u w:val="single"/>
        </w:rPr>
        <w:t xml:space="preserve">  </w:t>
      </w:r>
      <w:r>
        <w:rPr>
          <w:rFonts w:eastAsia="CG Omega"/>
          <w:color w:val="010101"/>
          <w:u w:val="single"/>
        </w:rPr>
        <w:t>____________</w:t>
      </w:r>
      <w:r w:rsidRPr="00BD3C1F">
        <w:rPr>
          <w:rFonts w:eastAsia="CG Omega"/>
          <w:color w:val="010101"/>
          <w:u w:val="single"/>
        </w:rPr>
        <w:t xml:space="preserve">       </w:t>
      </w:r>
    </w:p>
    <w:p w14:paraId="4E9A9169" w14:textId="77777777" w:rsidR="006858C4" w:rsidRPr="00BD3C1F" w:rsidRDefault="006858C4" w:rsidP="006858C4">
      <w:pPr>
        <w:spacing w:line="100" w:lineRule="atLeast"/>
        <w:ind w:firstLine="2160"/>
        <w:rPr>
          <w:rFonts w:eastAsia="CG Omega"/>
          <w:color w:val="010101"/>
        </w:rPr>
      </w:pPr>
      <w:r w:rsidRPr="00BD3C1F">
        <w:rPr>
          <w:rFonts w:eastAsia="CG Omega"/>
          <w:color w:val="010101"/>
        </w:rPr>
        <w:t>(</w:t>
      </w:r>
      <w:r>
        <w:rPr>
          <w:rFonts w:eastAsia="CG Omega"/>
          <w:color w:val="010101"/>
        </w:rPr>
        <w:t>Guardian/Authorized Representative</w:t>
      </w:r>
      <w:r w:rsidRPr="00BD3C1F">
        <w:rPr>
          <w:rFonts w:eastAsia="CG Omega"/>
          <w:color w:val="010101"/>
        </w:rPr>
        <w:t>)</w:t>
      </w:r>
      <w:r w:rsidRPr="00BD3C1F">
        <w:rPr>
          <w:rFonts w:eastAsia="CG Omega"/>
          <w:color w:val="010101"/>
        </w:rPr>
        <w:tab/>
        <w:t>Date</w:t>
      </w:r>
    </w:p>
    <w:p w14:paraId="1AC94037" w14:textId="77777777" w:rsidR="006858C4" w:rsidRDefault="006858C4" w:rsidP="006858C4">
      <w:pPr>
        <w:spacing w:line="100" w:lineRule="atLeast"/>
        <w:ind w:firstLine="2160"/>
        <w:rPr>
          <w:rFonts w:eastAsia="CG Omega"/>
          <w:color w:val="010101"/>
        </w:rPr>
      </w:pPr>
    </w:p>
    <w:p w14:paraId="35B13401" w14:textId="77777777" w:rsidR="006858C4" w:rsidRPr="00BD3C1F" w:rsidRDefault="006858C4" w:rsidP="006858C4">
      <w:pPr>
        <w:spacing w:line="100" w:lineRule="atLeast"/>
        <w:ind w:firstLine="2160"/>
        <w:rPr>
          <w:rFonts w:eastAsia="CG Omega"/>
          <w:color w:val="010101"/>
        </w:rPr>
      </w:pPr>
    </w:p>
    <w:p w14:paraId="6A24E2C7" w14:textId="77777777" w:rsidR="006858C4" w:rsidRPr="00BD3C1F" w:rsidRDefault="006858C4" w:rsidP="006858C4">
      <w:pPr>
        <w:spacing w:line="100" w:lineRule="atLeast"/>
        <w:jc w:val="both"/>
        <w:rPr>
          <w:rFonts w:eastAsia="CG Omega"/>
          <w:color w:val="010101"/>
        </w:rPr>
      </w:pPr>
      <w:r w:rsidRPr="00BD3C1F">
        <w:rPr>
          <w:rFonts w:eastAsia="CG Omega"/>
          <w:color w:val="010101"/>
        </w:rPr>
        <w:t xml:space="preserve">Notice:  In the event of Substance Abuse referrals or of disclosure of information that would identify a person as a current or past alcohol or other substance abuser, Federal Regulation (42CFR Part 2), which have the force of law, </w:t>
      </w:r>
      <w:r w:rsidRPr="00BD3C1F">
        <w:rPr>
          <w:rFonts w:eastAsia="CG Omega"/>
          <w:color w:val="010101"/>
          <w:u w:val="single"/>
        </w:rPr>
        <w:t>prohibit re</w:t>
      </w:r>
      <w:r>
        <w:rPr>
          <w:rFonts w:eastAsia="CG Omega"/>
          <w:color w:val="010101"/>
          <w:u w:val="single"/>
        </w:rPr>
        <w:t>-</w:t>
      </w:r>
      <w:r w:rsidRPr="00BD3C1F">
        <w:rPr>
          <w:rFonts w:eastAsia="CG Omega"/>
          <w:color w:val="010101"/>
          <w:u w:val="single"/>
        </w:rPr>
        <w:t>disclosure of the information</w:t>
      </w:r>
      <w:r w:rsidRPr="00BD3C1F">
        <w:rPr>
          <w:rFonts w:eastAsia="CG Omega"/>
          <w:color w:val="010101"/>
        </w:rPr>
        <w:t xml:space="preserve"> without the specific written consent of the person to who it pertains, or as otherwise permitted by such regulations.  A general authorization is </w:t>
      </w:r>
      <w:r w:rsidRPr="00BD3C1F">
        <w:rPr>
          <w:rFonts w:eastAsia="CG Omega"/>
          <w:color w:val="010101"/>
          <w:u w:val="single"/>
        </w:rPr>
        <w:t>no</w:t>
      </w:r>
      <w:r w:rsidRPr="00BD3C1F">
        <w:rPr>
          <w:rFonts w:eastAsia="CG Omega"/>
          <w:color w:val="010101"/>
        </w:rPr>
        <w:t>t sufficient for this purpose.</w:t>
      </w:r>
    </w:p>
    <w:p w14:paraId="241CD306" w14:textId="77777777" w:rsidR="006858C4" w:rsidRPr="00BD3C1F" w:rsidRDefault="006858C4" w:rsidP="006858C4">
      <w:pPr>
        <w:spacing w:line="100" w:lineRule="atLeast"/>
        <w:jc w:val="both"/>
        <w:rPr>
          <w:rFonts w:eastAsia="CG Omega"/>
          <w:color w:val="010101"/>
          <w:u w:val="single"/>
        </w:rPr>
      </w:pPr>
    </w:p>
    <w:p w14:paraId="00D841C9" w14:textId="77777777" w:rsidR="006858C4" w:rsidRPr="00BD3C1F" w:rsidRDefault="006858C4" w:rsidP="006858C4">
      <w:pPr>
        <w:spacing w:line="100" w:lineRule="atLeast"/>
        <w:jc w:val="both"/>
        <w:rPr>
          <w:rFonts w:eastAsia="CG Omega"/>
          <w:color w:val="010101"/>
          <w:u w:val="single"/>
        </w:rPr>
      </w:pPr>
      <w:r w:rsidRPr="00BD3C1F">
        <w:rPr>
          <w:rFonts w:eastAsia="CG Omega"/>
          <w:color w:val="010101"/>
        </w:rPr>
        <w:t>In other cases, disclosure of records generally cannot occur except with the written consent of the client or by court order.  However, some disclosures may occur without prior consent in circumstances specified by Federal, State, and local laws and regulations, including the Community Regulation governing the rights of program clients.  The confidentiality of this client-clinician relationship is subject to those laws and regulations.</w:t>
      </w:r>
    </w:p>
    <w:p w14:paraId="03605CC4" w14:textId="77777777" w:rsidR="006858C4" w:rsidRDefault="006858C4" w:rsidP="006858C4">
      <w:pPr>
        <w:rPr>
          <w:b/>
          <w:sz w:val="22"/>
          <w:szCs w:val="22"/>
        </w:rPr>
      </w:pPr>
    </w:p>
    <w:p w14:paraId="22D38D25" w14:textId="77777777" w:rsidR="006858C4" w:rsidRPr="00C14B29" w:rsidRDefault="006858C4" w:rsidP="006858C4">
      <w:pPr>
        <w:rPr>
          <w:sz w:val="22"/>
          <w:szCs w:val="22"/>
        </w:rPr>
      </w:pPr>
    </w:p>
    <w:p w14:paraId="6BE74BF1" w14:textId="77777777" w:rsidR="00AD10FC" w:rsidRPr="00C14B29" w:rsidRDefault="00AD10FC" w:rsidP="006858C4">
      <w:pPr>
        <w:jc w:val="center"/>
        <w:rPr>
          <w:sz w:val="22"/>
          <w:szCs w:val="22"/>
        </w:rPr>
      </w:pPr>
    </w:p>
    <w:sectPr w:rsidR="00AD10FC" w:rsidRPr="00C14B29" w:rsidSect="005F69F0">
      <w:footerReference w:type="firs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C6E16" w14:textId="77777777" w:rsidR="00E2436B" w:rsidRDefault="00E2436B" w:rsidP="00AD10FC">
      <w:r>
        <w:separator/>
      </w:r>
    </w:p>
  </w:endnote>
  <w:endnote w:type="continuationSeparator" w:id="0">
    <w:p w14:paraId="73324BE7" w14:textId="77777777" w:rsidR="00E2436B" w:rsidRDefault="00E2436B" w:rsidP="00AD1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G Omega">
    <w:altName w:val="Candara"/>
    <w:panose1 w:val="020B05020505080203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9D509" w14:textId="63EAB39A" w:rsidR="005F69F0" w:rsidRDefault="005F69F0" w:rsidP="005F69F0">
    <w:pPr>
      <w:pStyle w:val="Footer"/>
    </w:pPr>
    <w:r w:rsidRPr="005F69F0">
      <w:rPr>
        <w:sz w:val="16"/>
        <w:szCs w:val="16"/>
      </w:rPr>
      <w:t xml:space="preserve">Updated </w:t>
    </w:r>
    <w:r w:rsidR="007D4CD4">
      <w:rPr>
        <w:sz w:val="16"/>
        <w:szCs w:val="16"/>
      </w:rPr>
      <w:t>7/24/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E3E71" w14:textId="77777777" w:rsidR="00E2436B" w:rsidRDefault="00E2436B" w:rsidP="00AD10FC">
      <w:r>
        <w:separator/>
      </w:r>
    </w:p>
  </w:footnote>
  <w:footnote w:type="continuationSeparator" w:id="0">
    <w:p w14:paraId="1BCBF632" w14:textId="77777777" w:rsidR="00E2436B" w:rsidRDefault="00E2436B" w:rsidP="00AD1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5308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770812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LYwtDQwMjEyNzRR0lEKTi0uzszPAykwrAUAoylrViwAAAA="/>
  </w:docVars>
  <w:rsids>
    <w:rsidRoot w:val="000B42A4"/>
    <w:rsid w:val="00066734"/>
    <w:rsid w:val="0008523A"/>
    <w:rsid w:val="000B42A4"/>
    <w:rsid w:val="000B7F88"/>
    <w:rsid w:val="000D69D2"/>
    <w:rsid w:val="000E356E"/>
    <w:rsid w:val="00127077"/>
    <w:rsid w:val="00131F9A"/>
    <w:rsid w:val="0015796A"/>
    <w:rsid w:val="00192D0C"/>
    <w:rsid w:val="001A72E9"/>
    <w:rsid w:val="001C6B56"/>
    <w:rsid w:val="0020233C"/>
    <w:rsid w:val="00245899"/>
    <w:rsid w:val="0031390C"/>
    <w:rsid w:val="003606C0"/>
    <w:rsid w:val="00390E0C"/>
    <w:rsid w:val="003A16C7"/>
    <w:rsid w:val="003E155A"/>
    <w:rsid w:val="004120E0"/>
    <w:rsid w:val="00414C1F"/>
    <w:rsid w:val="0041568C"/>
    <w:rsid w:val="00444DA4"/>
    <w:rsid w:val="00447BC3"/>
    <w:rsid w:val="004D29E9"/>
    <w:rsid w:val="004F5C0B"/>
    <w:rsid w:val="00575A38"/>
    <w:rsid w:val="005A0F57"/>
    <w:rsid w:val="005C67A0"/>
    <w:rsid w:val="005E5F21"/>
    <w:rsid w:val="005F69F0"/>
    <w:rsid w:val="0063678D"/>
    <w:rsid w:val="0066388C"/>
    <w:rsid w:val="00666CAB"/>
    <w:rsid w:val="00666DAA"/>
    <w:rsid w:val="006858C4"/>
    <w:rsid w:val="007D4CD4"/>
    <w:rsid w:val="007F09E7"/>
    <w:rsid w:val="00821FFB"/>
    <w:rsid w:val="00856A75"/>
    <w:rsid w:val="00862154"/>
    <w:rsid w:val="00897334"/>
    <w:rsid w:val="008A0670"/>
    <w:rsid w:val="0092282B"/>
    <w:rsid w:val="00983549"/>
    <w:rsid w:val="00A576B1"/>
    <w:rsid w:val="00AA481A"/>
    <w:rsid w:val="00AB1075"/>
    <w:rsid w:val="00AD10FC"/>
    <w:rsid w:val="00B37B64"/>
    <w:rsid w:val="00B625F0"/>
    <w:rsid w:val="00BA50E1"/>
    <w:rsid w:val="00BE0E4F"/>
    <w:rsid w:val="00C14B29"/>
    <w:rsid w:val="00C947B5"/>
    <w:rsid w:val="00C9667D"/>
    <w:rsid w:val="00C967C0"/>
    <w:rsid w:val="00CA534D"/>
    <w:rsid w:val="00D21BB8"/>
    <w:rsid w:val="00DF0B64"/>
    <w:rsid w:val="00E02CE3"/>
    <w:rsid w:val="00E2436B"/>
    <w:rsid w:val="00EC6EAF"/>
    <w:rsid w:val="00F40357"/>
    <w:rsid w:val="00F566D5"/>
    <w:rsid w:val="00F64BDB"/>
    <w:rsid w:val="00F7712D"/>
    <w:rsid w:val="00FA2ACB"/>
    <w:rsid w:val="00FC7D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D545C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BA50E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A50E1"/>
    <w:rPr>
      <w:i/>
      <w:iCs/>
      <w:color w:val="404040" w:themeColor="text1" w:themeTint="BF"/>
      <w:sz w:val="24"/>
      <w:szCs w:val="24"/>
    </w:rPr>
  </w:style>
  <w:style w:type="character" w:styleId="Hyperlink">
    <w:name w:val="Hyperlink"/>
    <w:basedOn w:val="DefaultParagraphFont"/>
    <w:unhideWhenUsed/>
    <w:rsid w:val="00AD10FC"/>
    <w:rPr>
      <w:color w:val="0000FF" w:themeColor="hyperlink"/>
      <w:u w:val="single"/>
    </w:rPr>
  </w:style>
  <w:style w:type="character" w:styleId="UnresolvedMention">
    <w:name w:val="Unresolved Mention"/>
    <w:basedOn w:val="DefaultParagraphFont"/>
    <w:rsid w:val="00AD10FC"/>
    <w:rPr>
      <w:color w:val="605E5C"/>
      <w:shd w:val="clear" w:color="auto" w:fill="E1DFDD"/>
    </w:rPr>
  </w:style>
  <w:style w:type="paragraph" w:customStyle="1" w:styleId="TableContents">
    <w:name w:val="Table Contents"/>
    <w:basedOn w:val="Normal"/>
    <w:rsid w:val="00AD10FC"/>
    <w:pPr>
      <w:widowControl w:val="0"/>
      <w:suppressAutoHyphens/>
    </w:pPr>
    <w:rPr>
      <w:rFonts w:eastAsia="Lucida Sans Unicode"/>
      <w:szCs w:val="20"/>
    </w:rPr>
  </w:style>
  <w:style w:type="paragraph" w:styleId="Header">
    <w:name w:val="header"/>
    <w:basedOn w:val="Normal"/>
    <w:link w:val="HeaderChar"/>
    <w:uiPriority w:val="99"/>
    <w:unhideWhenUsed/>
    <w:rsid w:val="00AD10FC"/>
    <w:pPr>
      <w:tabs>
        <w:tab w:val="center" w:pos="4680"/>
        <w:tab w:val="right" w:pos="9360"/>
      </w:tabs>
    </w:pPr>
  </w:style>
  <w:style w:type="character" w:customStyle="1" w:styleId="HeaderChar">
    <w:name w:val="Header Char"/>
    <w:basedOn w:val="DefaultParagraphFont"/>
    <w:link w:val="Header"/>
    <w:uiPriority w:val="99"/>
    <w:rsid w:val="00AD10FC"/>
    <w:rPr>
      <w:sz w:val="24"/>
      <w:szCs w:val="24"/>
    </w:rPr>
  </w:style>
  <w:style w:type="paragraph" w:styleId="Footer">
    <w:name w:val="footer"/>
    <w:basedOn w:val="Normal"/>
    <w:link w:val="FooterChar"/>
    <w:uiPriority w:val="99"/>
    <w:unhideWhenUsed/>
    <w:rsid w:val="00AD10FC"/>
    <w:pPr>
      <w:tabs>
        <w:tab w:val="center" w:pos="4680"/>
        <w:tab w:val="right" w:pos="9360"/>
      </w:tabs>
    </w:pPr>
  </w:style>
  <w:style w:type="character" w:customStyle="1" w:styleId="FooterChar">
    <w:name w:val="Footer Char"/>
    <w:basedOn w:val="DefaultParagraphFont"/>
    <w:link w:val="Footer"/>
    <w:uiPriority w:val="99"/>
    <w:rsid w:val="00AD10F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ee@hanselun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73</Words>
  <Characters>3574</Characters>
  <Application>Microsoft Office Word</Application>
  <DocSecurity>0</DocSecurity>
  <Lines>100</Lines>
  <Paragraphs>47</Paragraphs>
  <ScaleCrop>false</ScaleCrop>
  <HeadingPairs>
    <vt:vector size="2" baseType="variant">
      <vt:variant>
        <vt:lpstr>Title</vt:lpstr>
      </vt:variant>
      <vt:variant>
        <vt:i4>1</vt:i4>
      </vt:variant>
    </vt:vector>
  </HeadingPairs>
  <TitlesOfParts>
    <vt:vector size="1" baseType="lpstr">
      <vt:lpstr>Behavioral Consult Referral Packet</vt:lpstr>
    </vt:vector>
  </TitlesOfParts>
  <Company>Hewlett-Packard</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Consult Referral Packet</dc:title>
  <dc:creator>astevens</dc:creator>
  <cp:lastModifiedBy>Teresa Haner</cp:lastModifiedBy>
  <cp:revision>4</cp:revision>
  <cp:lastPrinted>2024-04-29T19:50:00Z</cp:lastPrinted>
  <dcterms:created xsi:type="dcterms:W3CDTF">2025-09-11T01:06:00Z</dcterms:created>
  <dcterms:modified xsi:type="dcterms:W3CDTF">2025-10-23T15:09:00Z</dcterms:modified>
</cp:coreProperties>
</file>